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1A979B97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C:\Users\cesarsanchez-vegas\trilogy\class-content\Updated-Portfolio\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pC1qQIAAMw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7EB6"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484660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9D925D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CS3mXC3wAAAAoBAAAPAAAAZHJz&#10;L2Rvd25yZXYueG1sTI/BTsMwEETvSPyDtUjc2nVCBSbEqapKHDgg0cCFmxsvSdR4HcVuG/4eIw70&#10;ODuj2TflenaDONEUes8asqUEQdx423Or4eP9eaFAhGjYmsEzafimAOvq+qo0hfVn3tGpjq1IJRwK&#10;o6GLcSwQQ9ORM2HpR+LkffnJmZjk1KKdzDmVuwFzKe/RmZ7Th86MtO2oOdRHp2H1svPqddOjkoc3&#10;nNtsW3/mtda3N/PmCUSkOf6H4Rc/oUOVmPb+yDaIQcMikyqNiRryhxxESjzeqRWI/d8BqxIvJ1Q/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JLeZcLfAAAACgEAAA8AAAAAAAAAAAAA&#10;AAAAUwQAAGRycy9kb3ducmV2LnhtbFBLBQYAAAAABAAEAPMAAABfBQAAAAA=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ATS&#10;LfP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10215F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FDA35D9">
                <wp:simplePos x="0" y="0"/>
                <wp:positionH relativeFrom="column">
                  <wp:posOffset>2006600</wp:posOffset>
                </wp:positionH>
                <wp:positionV relativeFrom="paragraph">
                  <wp:posOffset>82762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7EF5C386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6.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" filled="f" strokecolor="white [3212]" strokeweight=".5pt">
                <v:textbox style="mso-fit-shape-to-text:t" inset="0,0,0,0">
                  <w:txbxContent>
                    <w:p w14:paraId="1F89F37C" w14:textId="7EF5C386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CCF2A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351E35FD" w:rsidR="0011567C" w:rsidRDefault="00045AE2"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4E2C0279">
                <wp:simplePos x="0" y="0"/>
                <wp:positionH relativeFrom="column">
                  <wp:posOffset>-298450</wp:posOffset>
                </wp:positionH>
                <wp:positionV relativeFrom="paragraph">
                  <wp:posOffset>190923</wp:posOffset>
                </wp:positionV>
                <wp:extent cx="1742440" cy="590550"/>
                <wp:effectExtent l="0" t="0" r="0" b="635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5.05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797FC10E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7E05E423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2F7B1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430E038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CDV&#10;1x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1610D884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370524C8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3158673F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0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209A6A1B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3158673F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1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209A6A1B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74416C00" w14:textId="370B2C4F" w:rsidR="0011567C" w:rsidRDefault="00045AE2">
      <w:r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6D412DF6">
                <wp:simplePos x="0" y="0"/>
                <wp:positionH relativeFrom="column">
                  <wp:posOffset>-622300</wp:posOffset>
                </wp:positionH>
                <wp:positionV relativeFrom="paragraph">
                  <wp:posOffset>254847</wp:posOffset>
                </wp:positionV>
                <wp:extent cx="2081530" cy="3537585"/>
                <wp:effectExtent l="0" t="0" r="12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7" type="#_x0000_t202" style="position:absolute;margin-left:-49pt;margin-top:20.0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CD92AE6" w14:textId="0133B09D" w:rsidR="0011567C" w:rsidRDefault="0011567C"/>
    <w:p w14:paraId="024F6671" w14:textId="235CF18A" w:rsidR="0011567C" w:rsidRDefault="0011567C"/>
    <w:p w14:paraId="3B19A8F6" w14:textId="1DDAFAB1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BB89DE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B00B0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22010CE7" w:rsidR="0011567C" w:rsidRPr="005514A4" w:rsidRDefault="0016426A" w:rsidP="00FB7058">
      <w:pPr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5A17FDA">
                <wp:simplePos x="0" y="0"/>
                <wp:positionH relativeFrom="column">
                  <wp:posOffset>1924050</wp:posOffset>
                </wp:positionH>
                <wp:positionV relativeFrom="paragraph">
                  <wp:posOffset>416814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38" type="#_x0000_t202" style="position:absolute;margin-left:151.5pt;margin-top:328.2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729768EF">
                <wp:simplePos x="0" y="0"/>
                <wp:positionH relativeFrom="column">
                  <wp:posOffset>1918970</wp:posOffset>
                </wp:positionH>
                <wp:positionV relativeFrom="paragraph">
                  <wp:posOffset>4658677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16426A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16426A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16426A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</w:t>
                              </w:r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1</w:t>
                              </w:r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23</w:t>
                              </w:r>
                            </w:hyperlink>
                          </w:p>
                          <w:p w14:paraId="4D2D55FD" w14:textId="6F06CDA0" w:rsidR="0016426A" w:rsidRPr="0016426A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7B8615E5" w:rsidR="0016426A" w:rsidRPr="0016426A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.</w:t>
                            </w:r>
                          </w:p>
                          <w:p w14:paraId="3C848FEF" w14:textId="60FBC2BB" w:rsidR="0016426A" w:rsidRDefault="004A4C6C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Pr="00233FD3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FF" w:themeColor="hyperlink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</w:t>
                              </w:r>
                              <w:r w:rsidRPr="00233FD3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FF" w:themeColor="hyperlink" w:themeTint="A6"/>
                                  <w:spacing w:val="10"/>
                                  <w:sz w:val="20"/>
                                  <w:szCs w:val="20"/>
                                </w:rPr>
                                <w:t>n</w:t>
                              </w:r>
                              <w:r w:rsidRPr="00233FD3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FF" w:themeColor="hyperlink" w:themeTint="A6"/>
                                  <w:spacing w:val="10"/>
                                  <w:sz w:val="20"/>
                                  <w:szCs w:val="20"/>
                                </w:rPr>
                                <w:t>age</w:t>
                              </w:r>
                              <w:r w:rsidRPr="00233FD3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FF" w:themeColor="hyperlink" w:themeTint="A6"/>
                                  <w:spacing w:val="10"/>
                                  <w:sz w:val="20"/>
                                  <w:szCs w:val="20"/>
                                </w:rPr>
                                <w:t>m</w:t>
                              </w:r>
                              <w:r w:rsidRPr="00233FD3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FF" w:themeColor="hyperlink" w:themeTint="A6"/>
                                  <w:spacing w:val="10"/>
                                  <w:sz w:val="20"/>
                                  <w:szCs w:val="20"/>
                                </w:rPr>
                                <w:t>ent-portal/index.html</w:t>
                              </w:r>
                            </w:hyperlink>
                          </w:p>
                          <w:p w14:paraId="2630DD68" w14:textId="4D9DDF19" w:rsidR="0016426A" w:rsidRPr="0016426A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4C6F1066" w:rsidR="0016426A" w:rsidRPr="0016426A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16426A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The personal profile project has been a continues effort since the class started.</w:t>
                            </w:r>
                          </w:p>
                          <w:p w14:paraId="5BD4ECC0" w14:textId="6884DEA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</w:t>
                              </w:r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o</w:t>
                              </w:r>
                              <w:r w:rsidRPr="0016426A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66.8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" filled="f" stroked="f" strokeweight=".5pt">
                <v:textbox inset="0,0,0,0">
                  <w:txbxContent>
                    <w:p w14:paraId="7C3DAFDB" w14:textId="216DC9E9" w:rsidR="00F936F5" w:rsidRPr="0016426A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16426A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16426A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</w:t>
                        </w:r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1</w:t>
                        </w:r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23</w:t>
                        </w:r>
                      </w:hyperlink>
                    </w:p>
                    <w:p w14:paraId="4D2D55FD" w14:textId="6F06CDA0" w:rsidR="0016426A" w:rsidRPr="0016426A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7B8615E5" w:rsidR="0016426A" w:rsidRPr="0016426A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.</w:t>
                      </w:r>
                    </w:p>
                    <w:p w14:paraId="3C848FEF" w14:textId="60FBC2BB" w:rsidR="0016426A" w:rsidRDefault="004A4C6C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Pr="00233FD3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FF" w:themeColor="hyperlink" w:themeTint="A6"/>
                            <w:spacing w:val="10"/>
                            <w:sz w:val="20"/>
                            <w:szCs w:val="20"/>
                          </w:rPr>
                          <w:t>https://jwmann13.github.io/pain-ma</w:t>
                        </w:r>
                        <w:r w:rsidRPr="00233FD3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FF" w:themeColor="hyperlink" w:themeTint="A6"/>
                            <w:spacing w:val="10"/>
                            <w:sz w:val="20"/>
                            <w:szCs w:val="20"/>
                          </w:rPr>
                          <w:t>n</w:t>
                        </w:r>
                        <w:r w:rsidRPr="00233FD3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FF" w:themeColor="hyperlink" w:themeTint="A6"/>
                            <w:spacing w:val="10"/>
                            <w:sz w:val="20"/>
                            <w:szCs w:val="20"/>
                          </w:rPr>
                          <w:t>age</w:t>
                        </w:r>
                        <w:r w:rsidRPr="00233FD3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FF" w:themeColor="hyperlink" w:themeTint="A6"/>
                            <w:spacing w:val="10"/>
                            <w:sz w:val="20"/>
                            <w:szCs w:val="20"/>
                          </w:rPr>
                          <w:t>m</w:t>
                        </w:r>
                        <w:r w:rsidRPr="00233FD3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FF" w:themeColor="hyperlink" w:themeTint="A6"/>
                            <w:spacing w:val="10"/>
                            <w:sz w:val="20"/>
                            <w:szCs w:val="20"/>
                          </w:rPr>
                          <w:t>ent-portal/index.html</w:t>
                        </w:r>
                      </w:hyperlink>
                    </w:p>
                    <w:p w14:paraId="2630DD68" w14:textId="4D9DDF19" w:rsidR="0016426A" w:rsidRPr="0016426A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4C6F1066" w:rsidR="0016426A" w:rsidRPr="0016426A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16426A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The personal profile project has been a continues effort since the class started.</w:t>
                      </w:r>
                    </w:p>
                    <w:p w14:paraId="5BD4ECC0" w14:textId="6884DEA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</w:t>
                        </w:r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o</w:t>
                        </w:r>
                        <w:r w:rsidRPr="0016426A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45AE2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60FD83C">
                <wp:simplePos x="0" y="0"/>
                <wp:positionH relativeFrom="column">
                  <wp:posOffset>-704850</wp:posOffset>
                </wp:positionH>
                <wp:positionV relativeFrom="paragraph">
                  <wp:posOffset>1289262</wp:posOffset>
                </wp:positionV>
                <wp:extent cx="2084705" cy="2306955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6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43D62196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tting</w:t>
                            </w:r>
                            <w:proofErr w:type="spellEnd"/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40" type="#_x0000_t202" style="position:absolute;margin-left:-55.5pt;margin-top:101.5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43D62196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tting</w:t>
                      </w:r>
                      <w:proofErr w:type="spellEnd"/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23D4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16EBE406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3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287C7E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4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6C83565B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irebase, Node Js</w:t>
                            </w:r>
                            <w:r w:rsidR="0016426A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MySQL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5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6C83565B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irebase, Node Js</w:t>
                      </w:r>
                      <w:r w:rsidR="0016426A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MySQL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7884D5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3E04A9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11F55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77A82" w14:textId="77777777" w:rsidR="00F71D81" w:rsidRDefault="00F71D81" w:rsidP="00595965">
      <w:r>
        <w:separator/>
      </w:r>
    </w:p>
  </w:endnote>
  <w:endnote w:type="continuationSeparator" w:id="0">
    <w:p w14:paraId="4DEA9F47" w14:textId="77777777" w:rsidR="00F71D81" w:rsidRDefault="00F71D81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5AA86" w14:textId="77777777" w:rsidR="00F71D81" w:rsidRDefault="00F71D81" w:rsidP="00595965">
      <w:r>
        <w:separator/>
      </w:r>
    </w:p>
  </w:footnote>
  <w:footnote w:type="continuationSeparator" w:id="0">
    <w:p w14:paraId="1B063EE1" w14:textId="77777777" w:rsidR="00F71D81" w:rsidRDefault="00F71D81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qgUA0ndSwy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1D81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cesarsanchez-vegas\trilogy\class-content\Updated-Portfolio\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40C3D-9DC7-4225-B845-E66A3D57A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Cesar Sanchez-Vegas</cp:lastModifiedBy>
  <cp:revision>2</cp:revision>
  <cp:lastPrinted>2019-11-07T15:14:00Z</cp:lastPrinted>
  <dcterms:created xsi:type="dcterms:W3CDTF">2019-11-08T15:00:00Z</dcterms:created>
  <dcterms:modified xsi:type="dcterms:W3CDTF">2019-11-08T15:00:00Z</dcterms:modified>
</cp:coreProperties>
</file>